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1751EB" w14:textId="75F91602" w:rsidR="00E878FC" w:rsidRDefault="00E878FC" w:rsidP="00E878FC">
      <w:pPr>
        <w:pStyle w:val="Heading1"/>
        <w:rPr>
          <w:lang w:eastAsia="en-AU"/>
        </w:rPr>
      </w:pPr>
      <w:r w:rsidRPr="00E878FC">
        <w:rPr>
          <w:lang w:eastAsia="en-AU"/>
        </w:rPr>
        <w:t xml:space="preserve">Sprint Review Notes </w:t>
      </w:r>
    </w:p>
    <w:p w14:paraId="3DABAA1F" w14:textId="77777777" w:rsidR="00E878FC" w:rsidRP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40"/>
          <w:szCs w:val="40"/>
          <w:lang w:eastAsia="en-AU"/>
        </w:rPr>
      </w:pPr>
    </w:p>
    <w:p w14:paraId="1CB13C32" w14:textId="4EEBCE57" w:rsidR="00E878FC" w:rsidRPr="003506C9" w:rsidRDefault="00E878FC" w:rsidP="00D721E0">
      <w:pPr>
        <w:pStyle w:val="Heading2"/>
        <w:rPr>
          <w:rFonts w:ascii="Segoe UI" w:hAnsi="Segoe UI" w:cs="Segoe UI"/>
          <w:color w:val="000000" w:themeColor="text1"/>
          <w:sz w:val="28"/>
          <w:szCs w:val="28"/>
        </w:rPr>
      </w:pPr>
      <w:r w:rsidRPr="003506C9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AU"/>
        </w:rPr>
        <w:t>Group</w:t>
      </w:r>
      <w:r w:rsidRPr="003506C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en-AU"/>
        </w:rPr>
        <w:t xml:space="preserve">: </w:t>
      </w:r>
      <w:r w:rsidR="00D721E0" w:rsidRPr="003506C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en-AU"/>
        </w:rPr>
        <w:t xml:space="preserve"> </w:t>
      </w:r>
      <w:r w:rsidR="00D721E0" w:rsidRPr="003506C9">
        <w:rPr>
          <w:rFonts w:ascii="Segoe UI" w:hAnsi="Segoe UI" w:cs="Segoe UI"/>
          <w:color w:val="000000" w:themeColor="text1"/>
          <w:sz w:val="28"/>
          <w:szCs w:val="28"/>
        </w:rPr>
        <w:t>Tuesday 6:30 pm Group 1</w:t>
      </w:r>
    </w:p>
    <w:p w14:paraId="565EFCBD" w14:textId="1A3BB6B7" w:rsidR="00E878FC" w:rsidRPr="003506C9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AU"/>
        </w:rPr>
      </w:pPr>
      <w:r w:rsidRPr="003506C9">
        <w:rPr>
          <w:rFonts w:ascii="Times New Roman" w:eastAsia="Times New Roman" w:hAnsi="Times New Roman" w:cs="Times New Roman"/>
          <w:b/>
          <w:bCs/>
          <w:sz w:val="28"/>
          <w:szCs w:val="28"/>
          <w:lang w:eastAsia="en-AU"/>
        </w:rPr>
        <w:t>Sprint:</w:t>
      </w:r>
      <w:r w:rsidRPr="003506C9">
        <w:rPr>
          <w:rFonts w:ascii="Times New Roman" w:eastAsia="Times New Roman" w:hAnsi="Times New Roman" w:cs="Times New Roman"/>
          <w:sz w:val="28"/>
          <w:szCs w:val="28"/>
          <w:lang w:eastAsia="en-AU"/>
        </w:rPr>
        <w:t xml:space="preserve"> </w:t>
      </w:r>
      <w:r w:rsidR="00D721E0" w:rsidRPr="003506C9">
        <w:rPr>
          <w:rFonts w:ascii="Times New Roman" w:eastAsia="Times New Roman" w:hAnsi="Times New Roman" w:cs="Times New Roman"/>
          <w:sz w:val="28"/>
          <w:szCs w:val="28"/>
          <w:lang w:eastAsia="en-AU"/>
        </w:rPr>
        <w:t>2</w:t>
      </w:r>
    </w:p>
    <w:p w14:paraId="1512CFCE" w14:textId="490D6CF0" w:rsidR="00E878FC" w:rsidRPr="003506C9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AU"/>
        </w:rPr>
      </w:pPr>
      <w:r w:rsidRPr="003506C9">
        <w:rPr>
          <w:rFonts w:ascii="Times New Roman" w:eastAsia="Times New Roman" w:hAnsi="Times New Roman" w:cs="Times New Roman"/>
          <w:b/>
          <w:bCs/>
          <w:sz w:val="28"/>
          <w:szCs w:val="28"/>
          <w:lang w:eastAsia="en-AU"/>
        </w:rPr>
        <w:t>Date:</w:t>
      </w:r>
      <w:r w:rsidRPr="003506C9">
        <w:rPr>
          <w:rFonts w:ascii="Times New Roman" w:eastAsia="Times New Roman" w:hAnsi="Times New Roman" w:cs="Times New Roman"/>
          <w:sz w:val="28"/>
          <w:szCs w:val="28"/>
          <w:lang w:eastAsia="en-AU"/>
        </w:rPr>
        <w:t xml:space="preserve"> </w:t>
      </w:r>
      <w:r w:rsidR="004D17DA" w:rsidRPr="003506C9">
        <w:rPr>
          <w:rFonts w:ascii="Times New Roman" w:eastAsia="Times New Roman" w:hAnsi="Times New Roman" w:cs="Times New Roman"/>
          <w:sz w:val="28"/>
          <w:szCs w:val="28"/>
          <w:lang w:eastAsia="en-AU"/>
        </w:rPr>
        <w:t>15/09/2020</w:t>
      </w:r>
    </w:p>
    <w:p w14:paraId="04F46EA1" w14:textId="2EB05879" w:rsidR="004D17DA" w:rsidRPr="003506C9" w:rsidRDefault="00E878FC" w:rsidP="004D17DA">
      <w:pPr>
        <w:pStyle w:val="NormalWeb"/>
        <w:rPr>
          <w:rFonts w:ascii="ArialMT" w:hAnsi="ArialMT"/>
          <w:sz w:val="26"/>
          <w:szCs w:val="28"/>
        </w:rPr>
      </w:pPr>
      <w:r w:rsidRPr="003506C9">
        <w:rPr>
          <w:b/>
          <w:bCs/>
          <w:sz w:val="28"/>
          <w:szCs w:val="28"/>
          <w:lang w:eastAsia="en-AU"/>
        </w:rPr>
        <w:t>Attended:</w:t>
      </w:r>
      <w:r w:rsidR="004D17DA" w:rsidRPr="003506C9">
        <w:rPr>
          <w:b/>
          <w:bCs/>
          <w:sz w:val="28"/>
          <w:szCs w:val="28"/>
          <w:lang w:eastAsia="en-AU"/>
        </w:rPr>
        <w:t xml:space="preserve"> </w:t>
      </w:r>
      <w:r w:rsidR="004D17DA" w:rsidRPr="003506C9">
        <w:rPr>
          <w:rFonts w:ascii="ArialMT" w:hAnsi="ArialMT"/>
          <w:sz w:val="26"/>
          <w:szCs w:val="28"/>
        </w:rPr>
        <w:t>Liam McShane, Matthew Elliott</w:t>
      </w:r>
    </w:p>
    <w:p w14:paraId="645BF201" w14:textId="207D60B9" w:rsidR="004D17DA" w:rsidRPr="003506C9" w:rsidRDefault="00E878FC" w:rsidP="004D17DA">
      <w:pPr>
        <w:pStyle w:val="NormalWeb"/>
        <w:rPr>
          <w:sz w:val="28"/>
          <w:szCs w:val="28"/>
        </w:rPr>
      </w:pPr>
      <w:r w:rsidRPr="003506C9">
        <w:rPr>
          <w:b/>
          <w:bCs/>
          <w:sz w:val="28"/>
          <w:szCs w:val="28"/>
          <w:lang w:eastAsia="en-AU"/>
        </w:rPr>
        <w:t>Scrum Master:</w:t>
      </w:r>
      <w:r w:rsidR="00D721E0" w:rsidRPr="003506C9">
        <w:rPr>
          <w:sz w:val="28"/>
          <w:szCs w:val="28"/>
          <w:lang w:eastAsia="en-AU"/>
        </w:rPr>
        <w:t xml:space="preserve"> </w:t>
      </w:r>
      <w:r w:rsidR="004D17DA" w:rsidRPr="003506C9">
        <w:rPr>
          <w:rFonts w:ascii="ArialMT" w:hAnsi="ArialMT"/>
          <w:sz w:val="26"/>
          <w:szCs w:val="28"/>
        </w:rPr>
        <w:t>Liam McShane</w:t>
      </w:r>
    </w:p>
    <w:p w14:paraId="049D7E16" w14:textId="77777777" w:rsidR="004D17DA" w:rsidRPr="003506C9" w:rsidRDefault="00E878FC" w:rsidP="004D17DA">
      <w:pPr>
        <w:pStyle w:val="NormalWeb"/>
        <w:rPr>
          <w:sz w:val="28"/>
          <w:szCs w:val="28"/>
        </w:rPr>
      </w:pPr>
      <w:r w:rsidRPr="003506C9">
        <w:rPr>
          <w:b/>
          <w:bCs/>
          <w:sz w:val="28"/>
          <w:szCs w:val="28"/>
          <w:lang w:eastAsia="en-AU"/>
        </w:rPr>
        <w:t>Product Owner:</w:t>
      </w:r>
      <w:r w:rsidR="00D721E0" w:rsidRPr="003506C9">
        <w:rPr>
          <w:sz w:val="28"/>
          <w:szCs w:val="28"/>
          <w:lang w:eastAsia="en-AU"/>
        </w:rPr>
        <w:t xml:space="preserve"> </w:t>
      </w:r>
      <w:r w:rsidR="004D17DA" w:rsidRPr="003506C9">
        <w:rPr>
          <w:rFonts w:ascii="ArialMT" w:hAnsi="ArialMT"/>
          <w:sz w:val="26"/>
          <w:szCs w:val="28"/>
        </w:rPr>
        <w:t>Mohamad Ali</w:t>
      </w:r>
    </w:p>
    <w:p w14:paraId="08F93604" w14:textId="77777777" w:rsidR="004D17DA" w:rsidRPr="003506C9" w:rsidRDefault="00E878FC" w:rsidP="004D17DA">
      <w:pPr>
        <w:pStyle w:val="NormalWeb"/>
        <w:rPr>
          <w:sz w:val="28"/>
          <w:szCs w:val="28"/>
        </w:rPr>
      </w:pPr>
      <w:r w:rsidRPr="003506C9">
        <w:rPr>
          <w:b/>
          <w:bCs/>
          <w:sz w:val="28"/>
          <w:szCs w:val="28"/>
          <w:lang w:eastAsia="en-AU"/>
        </w:rPr>
        <w:t>Scrum team:</w:t>
      </w:r>
      <w:r w:rsidR="004D17DA" w:rsidRPr="003506C9">
        <w:rPr>
          <w:b/>
          <w:bCs/>
          <w:sz w:val="28"/>
          <w:szCs w:val="28"/>
          <w:lang w:eastAsia="en-AU"/>
        </w:rPr>
        <w:t xml:space="preserve"> </w:t>
      </w:r>
      <w:r w:rsidR="004D17DA" w:rsidRPr="003506C9">
        <w:rPr>
          <w:rFonts w:ascii="ArialMT" w:hAnsi="ArialMT"/>
          <w:sz w:val="26"/>
          <w:szCs w:val="28"/>
        </w:rPr>
        <w:t xml:space="preserve">Liam McShane, Matthew Elliott, Ann George </w:t>
      </w:r>
    </w:p>
    <w:p w14:paraId="7A6A0B8E" w14:textId="3AE7BD5C" w:rsidR="00E878FC" w:rsidRPr="003506C9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en-AU"/>
        </w:rPr>
      </w:pPr>
      <w:r w:rsidRPr="003506C9">
        <w:rPr>
          <w:rFonts w:ascii="Times New Roman" w:eastAsia="Times New Roman" w:hAnsi="Times New Roman" w:cs="Times New Roman"/>
          <w:b/>
          <w:bCs/>
          <w:sz w:val="28"/>
          <w:szCs w:val="28"/>
          <w:lang w:eastAsia="en-AU"/>
        </w:rPr>
        <w:t xml:space="preserve">Client Name: </w:t>
      </w:r>
      <w:r w:rsidRPr="003506C9">
        <w:rPr>
          <w:rFonts w:ascii="Times New Roman" w:eastAsia="Times New Roman" w:hAnsi="Times New Roman" w:cs="Times New Roman"/>
          <w:sz w:val="28"/>
          <w:szCs w:val="28"/>
          <w:lang w:eastAsia="en-AU"/>
        </w:rPr>
        <w:t>Name</w:t>
      </w:r>
    </w:p>
    <w:p w14:paraId="4D8B4310" w14:textId="77777777" w:rsidR="00E878FC" w:rsidRPr="003506C9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AU"/>
        </w:rPr>
      </w:pPr>
    </w:p>
    <w:p w14:paraId="514A3C86" w14:textId="4D7592DF" w:rsidR="00E878FC" w:rsidRPr="003506C9" w:rsidRDefault="00E878FC" w:rsidP="00E878FC">
      <w:pPr>
        <w:pStyle w:val="Heading2"/>
        <w:rPr>
          <w:sz w:val="28"/>
          <w:szCs w:val="28"/>
          <w:lang w:eastAsia="en-AU"/>
        </w:rPr>
      </w:pPr>
      <w:r w:rsidRPr="003506C9">
        <w:rPr>
          <w:sz w:val="28"/>
          <w:szCs w:val="28"/>
          <w:lang w:eastAsia="en-AU"/>
        </w:rPr>
        <w:t>1- What was the goal for this sprint? (Product Owner)</w:t>
      </w:r>
    </w:p>
    <w:p w14:paraId="2800B6ED" w14:textId="7C6FFF5C" w:rsidR="00E878FC" w:rsidRPr="003506C9" w:rsidRDefault="004D17DA" w:rsidP="00E878FC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AU"/>
        </w:rPr>
      </w:pPr>
      <w:r w:rsidRPr="003506C9">
        <w:rPr>
          <w:rFonts w:ascii="Times New Roman" w:eastAsia="Times New Roman" w:hAnsi="Times New Roman" w:cs="Times New Roman"/>
          <w:sz w:val="28"/>
          <w:szCs w:val="28"/>
          <w:lang w:eastAsia="en-AU"/>
        </w:rPr>
        <w:t xml:space="preserve">Create frontend user interface for functionalities like creating booking for users, signup </w:t>
      </w:r>
      <w:r w:rsidR="00177334" w:rsidRPr="003506C9">
        <w:rPr>
          <w:rFonts w:ascii="Times New Roman" w:eastAsia="Times New Roman" w:hAnsi="Times New Roman" w:cs="Times New Roman"/>
          <w:sz w:val="28"/>
          <w:szCs w:val="28"/>
          <w:lang w:eastAsia="en-AU"/>
        </w:rPr>
        <w:t>for business, users able to view current booking and businesses able to view their details.</w:t>
      </w:r>
      <w:r w:rsidR="003506C9" w:rsidRPr="003506C9">
        <w:rPr>
          <w:rFonts w:ascii="Times New Roman" w:eastAsia="Times New Roman" w:hAnsi="Times New Roman" w:cs="Times New Roman"/>
          <w:sz w:val="28"/>
          <w:szCs w:val="28"/>
          <w:lang w:eastAsia="en-AU"/>
        </w:rPr>
        <w:t xml:space="preserve"> </w:t>
      </w:r>
    </w:p>
    <w:p w14:paraId="0D14F7EC" w14:textId="77777777" w:rsidR="00E878FC" w:rsidRPr="003506C9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AU"/>
        </w:rPr>
      </w:pPr>
    </w:p>
    <w:p w14:paraId="0938BE78" w14:textId="540EAF15" w:rsidR="00E878FC" w:rsidRPr="003506C9" w:rsidRDefault="00E878FC" w:rsidP="00E878FC">
      <w:pPr>
        <w:pStyle w:val="Heading2"/>
        <w:rPr>
          <w:sz w:val="28"/>
          <w:szCs w:val="28"/>
          <w:lang w:eastAsia="en-AU"/>
        </w:rPr>
      </w:pPr>
      <w:r w:rsidRPr="003506C9">
        <w:rPr>
          <w:sz w:val="28"/>
          <w:szCs w:val="28"/>
          <w:lang w:eastAsia="en-AU"/>
        </w:rPr>
        <w:t>2- Review of the requirement (Product Owner)</w:t>
      </w:r>
    </w:p>
    <w:p w14:paraId="525FA5E0" w14:textId="54030F3C" w:rsidR="00177334" w:rsidRPr="003506C9" w:rsidRDefault="00177334" w:rsidP="003506C9">
      <w:pPr>
        <w:spacing w:line="240" w:lineRule="auto"/>
        <w:rPr>
          <w:sz w:val="28"/>
          <w:szCs w:val="28"/>
          <w:lang w:eastAsia="en-AU"/>
        </w:rPr>
      </w:pPr>
      <w:r w:rsidRPr="003506C9">
        <w:rPr>
          <w:sz w:val="28"/>
          <w:szCs w:val="28"/>
          <w:lang w:eastAsia="en-AU"/>
        </w:rPr>
        <w:t>Front end UI for customer to make bookings</w:t>
      </w:r>
    </w:p>
    <w:p w14:paraId="2D283A89" w14:textId="77777777" w:rsidR="003506C9" w:rsidRDefault="00177334" w:rsidP="003506C9">
      <w:pPr>
        <w:spacing w:line="240" w:lineRule="auto"/>
        <w:rPr>
          <w:sz w:val="28"/>
          <w:szCs w:val="28"/>
          <w:lang w:eastAsia="en-AU"/>
        </w:rPr>
      </w:pPr>
      <w:r w:rsidRPr="003506C9">
        <w:rPr>
          <w:sz w:val="28"/>
          <w:szCs w:val="28"/>
          <w:lang w:eastAsia="en-AU"/>
        </w:rPr>
        <w:t>Front end UI for customer to view bookings</w:t>
      </w:r>
    </w:p>
    <w:p w14:paraId="17532D62" w14:textId="11135172" w:rsidR="00177334" w:rsidRPr="003506C9" w:rsidRDefault="00177334" w:rsidP="003506C9">
      <w:pPr>
        <w:spacing w:line="240" w:lineRule="auto"/>
        <w:rPr>
          <w:sz w:val="28"/>
          <w:szCs w:val="28"/>
          <w:lang w:eastAsia="en-AU"/>
        </w:rPr>
      </w:pPr>
      <w:r w:rsidRPr="003506C9">
        <w:rPr>
          <w:sz w:val="28"/>
          <w:szCs w:val="28"/>
          <w:lang w:eastAsia="en-AU"/>
        </w:rPr>
        <w:t>Front end UI for business to signup</w:t>
      </w:r>
    </w:p>
    <w:p w14:paraId="673BC29F" w14:textId="5FC53A3F" w:rsidR="00E878FC" w:rsidRPr="003506C9" w:rsidRDefault="00E878FC" w:rsidP="00E878FC">
      <w:pPr>
        <w:pStyle w:val="Heading2"/>
        <w:rPr>
          <w:sz w:val="28"/>
          <w:szCs w:val="28"/>
          <w:lang w:eastAsia="en-AU"/>
        </w:rPr>
      </w:pPr>
      <w:r w:rsidRPr="003506C9">
        <w:rPr>
          <w:sz w:val="28"/>
          <w:szCs w:val="28"/>
          <w:lang w:eastAsia="en-AU"/>
        </w:rPr>
        <w:t>3- Sprint status (Scrum Master)</w:t>
      </w:r>
    </w:p>
    <w:p w14:paraId="7AA647D1" w14:textId="1E692988" w:rsidR="00E878FC" w:rsidRPr="003506C9" w:rsidRDefault="00177334" w:rsidP="00E878FC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AU"/>
        </w:rPr>
      </w:pPr>
      <w:r w:rsidRPr="003506C9">
        <w:rPr>
          <w:rFonts w:ascii="Times New Roman" w:eastAsia="Times New Roman" w:hAnsi="Times New Roman" w:cs="Times New Roman"/>
          <w:sz w:val="28"/>
          <w:szCs w:val="28"/>
          <w:lang w:eastAsia="en-AU"/>
        </w:rPr>
        <w:t xml:space="preserve">We were unable to complete the sprint as planned because of </w:t>
      </w:r>
      <w:r w:rsidR="001249E0" w:rsidRPr="003506C9">
        <w:rPr>
          <w:rFonts w:ascii="Times New Roman" w:eastAsia="Times New Roman" w:hAnsi="Times New Roman" w:cs="Times New Roman"/>
          <w:sz w:val="28"/>
          <w:szCs w:val="28"/>
          <w:lang w:eastAsia="en-AU"/>
        </w:rPr>
        <w:t xml:space="preserve">unexpected errors that occurred that we weren’t able to fix by the end of the sprint. There was also delay caused because 2 of our members had fallen sick hence couldn’t fix all the errors inn time.   </w:t>
      </w:r>
    </w:p>
    <w:p w14:paraId="79D59C57" w14:textId="77777777" w:rsidR="00E878FC" w:rsidRPr="003506C9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AU"/>
        </w:rPr>
      </w:pPr>
    </w:p>
    <w:p w14:paraId="0EB4186C" w14:textId="6EE654DA" w:rsidR="00E878FC" w:rsidRPr="003506C9" w:rsidRDefault="00E878FC" w:rsidP="00E878FC">
      <w:pPr>
        <w:pStyle w:val="Heading2"/>
        <w:rPr>
          <w:sz w:val="28"/>
          <w:szCs w:val="28"/>
          <w:lang w:eastAsia="en-AU"/>
        </w:rPr>
      </w:pPr>
      <w:r w:rsidRPr="003506C9">
        <w:rPr>
          <w:sz w:val="28"/>
          <w:szCs w:val="28"/>
          <w:lang w:eastAsia="en-AU"/>
        </w:rPr>
        <w:t>4- Customer Feedback (Client)</w:t>
      </w:r>
    </w:p>
    <w:p w14:paraId="2E19A8A6" w14:textId="3896CAF7" w:rsidR="00E878FC" w:rsidRPr="003506C9" w:rsidRDefault="00002187" w:rsidP="00E878FC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AU"/>
        </w:rPr>
      </w:pPr>
      <w:r w:rsidRPr="003506C9">
        <w:rPr>
          <w:rFonts w:ascii="Times New Roman" w:eastAsia="Times New Roman" w:hAnsi="Times New Roman" w:cs="Times New Roman"/>
          <w:sz w:val="28"/>
          <w:szCs w:val="28"/>
          <w:lang w:eastAsia="en-AU"/>
        </w:rPr>
        <w:t xml:space="preserve">To have user interface for creating booking, business signup and to view to current bookings </w:t>
      </w:r>
    </w:p>
    <w:p w14:paraId="1ACC4D80" w14:textId="77777777" w:rsidR="00E878FC" w:rsidRPr="003506C9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AU"/>
        </w:rPr>
      </w:pPr>
    </w:p>
    <w:p w14:paraId="2967B1BC" w14:textId="4B59A1E5" w:rsidR="00E878FC" w:rsidRPr="003506C9" w:rsidRDefault="00E878FC" w:rsidP="00E878FC">
      <w:pPr>
        <w:pStyle w:val="Heading2"/>
        <w:rPr>
          <w:sz w:val="28"/>
          <w:szCs w:val="28"/>
          <w:lang w:eastAsia="en-AU"/>
        </w:rPr>
      </w:pPr>
      <w:r w:rsidRPr="003506C9">
        <w:rPr>
          <w:sz w:val="28"/>
          <w:szCs w:val="28"/>
          <w:lang w:eastAsia="en-AU"/>
        </w:rPr>
        <w:t>5- Closing (Team)</w:t>
      </w:r>
    </w:p>
    <w:p w14:paraId="0A1A5370" w14:textId="7627CFC9" w:rsidR="00E878FC" w:rsidRPr="003506C9" w:rsidRDefault="00002187" w:rsidP="00E878FC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AU"/>
        </w:rPr>
      </w:pPr>
      <w:r w:rsidRPr="003506C9">
        <w:rPr>
          <w:rFonts w:ascii="Times New Roman" w:eastAsia="Times New Roman" w:hAnsi="Times New Roman" w:cs="Times New Roman"/>
          <w:sz w:val="28"/>
          <w:szCs w:val="28"/>
          <w:lang w:eastAsia="en-AU"/>
        </w:rPr>
        <w:t>Complete the user interface for above mentioned functionalities to get back on track. Make up for the delay caused.</w:t>
      </w:r>
    </w:p>
    <w:p w14:paraId="36821954" w14:textId="77777777" w:rsidR="009D7DF3" w:rsidRPr="003506C9" w:rsidRDefault="0077554D" w:rsidP="00E878FC">
      <w:pPr>
        <w:rPr>
          <w:sz w:val="24"/>
          <w:szCs w:val="24"/>
        </w:rPr>
      </w:pPr>
    </w:p>
    <w:sectPr w:rsidR="009D7DF3" w:rsidRPr="003506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panose1 w:val="020B0604020202020204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2sTAwtjQ2NjK1NLNU0lEKTi0uzszPAykwrAUAF1NY5CwAAAA="/>
  </w:docVars>
  <w:rsids>
    <w:rsidRoot w:val="00E878FC"/>
    <w:rsid w:val="00002187"/>
    <w:rsid w:val="001249E0"/>
    <w:rsid w:val="00135481"/>
    <w:rsid w:val="00177334"/>
    <w:rsid w:val="00196370"/>
    <w:rsid w:val="003175CD"/>
    <w:rsid w:val="003472F2"/>
    <w:rsid w:val="003506C9"/>
    <w:rsid w:val="004D17DA"/>
    <w:rsid w:val="0077554D"/>
    <w:rsid w:val="007F2B9A"/>
    <w:rsid w:val="008A2F59"/>
    <w:rsid w:val="00B365B5"/>
    <w:rsid w:val="00C16708"/>
    <w:rsid w:val="00D721E0"/>
    <w:rsid w:val="00E87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6EE4F"/>
  <w15:chartTrackingRefBased/>
  <w15:docId w15:val="{D12CA6E9-76DA-4F04-8BE3-86D2D2CE9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7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7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878FC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E87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87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4D17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03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5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210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11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7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72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36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26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2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1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6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8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8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8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99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4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0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34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4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68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307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23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546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96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6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4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66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9A549CCE1BAA4F8564BD96C9E860A6" ma:contentTypeVersion="0" ma:contentTypeDescription="Create a new document." ma:contentTypeScope="" ma:versionID="7bc5474eacdbd6d39f27e5784ed9952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388AD4-E4AC-4332-9DCA-91092D0071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63C05C-6EB8-4CED-8D41-E67CE8E94D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A04CE9-2CB2-4BA0-800B-8BF69BBBE1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06B6D5-E34F-483B-8270-BAEA249539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y Ash</dc:creator>
  <cp:keywords/>
  <dc:description/>
  <cp:lastModifiedBy>Ann Mary George</cp:lastModifiedBy>
  <cp:revision>2</cp:revision>
  <dcterms:created xsi:type="dcterms:W3CDTF">2020-09-22T13:16:00Z</dcterms:created>
  <dcterms:modified xsi:type="dcterms:W3CDTF">2020-09-22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9A549CCE1BAA4F8564BD96C9E860A6</vt:lpwstr>
  </property>
</Properties>
</file>